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2BD261" w14:textId="12615375" w:rsidR="00DE2E59" w:rsidRDefault="00DE2E59" w:rsidP="000C07D5">
      <w:pPr>
        <w:pStyle w:val="Title"/>
      </w:pPr>
      <w:r>
        <w:t>Abiodun Oke 117180166</w:t>
      </w:r>
    </w:p>
    <w:p w14:paraId="73B86BF2" w14:textId="22A61978" w:rsidR="000C07D5" w:rsidRDefault="000C07D5" w:rsidP="000C07D5">
      <w:pPr>
        <w:pStyle w:val="Title"/>
        <w:rPr>
          <w:sz w:val="24"/>
          <w:szCs w:val="24"/>
        </w:rPr>
      </w:pPr>
      <w:r>
        <w:t xml:space="preserve">L10-DBS301-savepoint rollback </w:t>
      </w:r>
      <w:proofErr w:type="spellStart"/>
      <w:r>
        <w:t>etc</w:t>
      </w:r>
      <w:proofErr w:type="spellEnd"/>
      <w:r>
        <w:t xml:space="preserve"> </w:t>
      </w:r>
    </w:p>
    <w:p w14:paraId="05120F30" w14:textId="233F31D2" w:rsidR="000C07D5" w:rsidRDefault="000C07D5" w:rsidP="000C07D5">
      <w:pPr>
        <w:autoSpaceDE w:val="0"/>
        <w:autoSpaceDN w:val="0"/>
        <w:adjustRightInd w:val="0"/>
        <w:rPr>
          <w:sz w:val="28"/>
          <w:szCs w:val="28"/>
        </w:rPr>
      </w:pPr>
      <w:r>
        <w:rPr>
          <w:sz w:val="28"/>
          <w:szCs w:val="28"/>
        </w:rPr>
        <w:t xml:space="preserve">You will </w:t>
      </w:r>
      <w:r>
        <w:rPr>
          <w:b/>
          <w:sz w:val="28"/>
          <w:szCs w:val="28"/>
        </w:rPr>
        <w:t xml:space="preserve">create 2 tables </w:t>
      </w:r>
      <w:r>
        <w:rPr>
          <w:sz w:val="28"/>
          <w:szCs w:val="28"/>
        </w:rPr>
        <w:t>first, then</w:t>
      </w:r>
      <w:r>
        <w:rPr>
          <w:b/>
          <w:sz w:val="28"/>
          <w:szCs w:val="28"/>
        </w:rPr>
        <w:t xml:space="preserve"> remove / restore </w:t>
      </w:r>
      <w:r>
        <w:rPr>
          <w:sz w:val="28"/>
          <w:szCs w:val="28"/>
        </w:rPr>
        <w:t xml:space="preserve">these tables and also to </w:t>
      </w:r>
      <w:r>
        <w:rPr>
          <w:b/>
          <w:sz w:val="28"/>
          <w:szCs w:val="28"/>
        </w:rPr>
        <w:t xml:space="preserve">add / modify /remove </w:t>
      </w:r>
      <w:r>
        <w:rPr>
          <w:sz w:val="28"/>
          <w:szCs w:val="28"/>
        </w:rPr>
        <w:t xml:space="preserve">certain database objects like </w:t>
      </w:r>
      <w:r>
        <w:rPr>
          <w:b/>
          <w:sz w:val="28"/>
          <w:szCs w:val="28"/>
        </w:rPr>
        <w:t xml:space="preserve">views </w:t>
      </w:r>
      <w:r>
        <w:rPr>
          <w:sz w:val="28"/>
          <w:szCs w:val="28"/>
        </w:rPr>
        <w:t>in this lab.</w:t>
      </w:r>
    </w:p>
    <w:p w14:paraId="20DD6A0C" w14:textId="77777777" w:rsidR="000C07D5" w:rsidRDefault="000C07D5" w:rsidP="000C07D5">
      <w:pPr>
        <w:autoSpaceDE w:val="0"/>
        <w:autoSpaceDN w:val="0"/>
        <w:adjustRightInd w:val="0"/>
        <w:rPr>
          <w:sz w:val="28"/>
          <w:szCs w:val="28"/>
        </w:rPr>
      </w:pPr>
    </w:p>
    <w:p w14:paraId="693A1E61" w14:textId="77777777" w:rsidR="000C07D5" w:rsidRDefault="000C07D5" w:rsidP="000C07D5">
      <w:pPr>
        <w:autoSpaceDE w:val="0"/>
        <w:autoSpaceDN w:val="0"/>
        <w:adjustRightInd w:val="0"/>
        <w:rPr>
          <w:szCs w:val="24"/>
        </w:rPr>
      </w:pPr>
      <w:r>
        <w:t>1.</w:t>
      </w:r>
      <w:r>
        <w:tab/>
        <w:t xml:space="preserve">Create table CITIES </w:t>
      </w:r>
      <w:r>
        <w:rPr>
          <w:b/>
        </w:rPr>
        <w:t xml:space="preserve">from table LOCATIONS, </w:t>
      </w:r>
      <w:r>
        <w:t>but only for location numbers less than 2000 (do NOT create this table from scratch).</w:t>
      </w:r>
    </w:p>
    <w:p w14:paraId="75AC6F23" w14:textId="77777777" w:rsidR="000C07D5" w:rsidRDefault="000C07D5" w:rsidP="000C07D5">
      <w:pPr>
        <w:autoSpaceDE w:val="0"/>
        <w:autoSpaceDN w:val="0"/>
        <w:adjustRightInd w:val="0"/>
        <w:ind w:firstLine="720"/>
      </w:pPr>
      <w:r>
        <w:sym w:font="Wingdings" w:char="F0E0"/>
      </w:r>
      <w:r>
        <w:t xml:space="preserve"> You will have exactly 10 rows here.</w:t>
      </w:r>
    </w:p>
    <w:p w14:paraId="7330943D" w14:textId="77777777" w:rsidR="000C07D5" w:rsidRDefault="000C07D5" w:rsidP="000C07D5">
      <w:pPr>
        <w:autoSpaceDE w:val="0"/>
        <w:autoSpaceDN w:val="0"/>
        <w:adjustRightInd w:val="0"/>
        <w:ind w:firstLine="720"/>
      </w:pPr>
      <w:r>
        <w:t>When you describe CITIES, the output is shown below:</w:t>
      </w:r>
    </w:p>
    <w:p w14:paraId="29B3D22F" w14:textId="77777777" w:rsidR="000C07D5" w:rsidRDefault="000C07D5" w:rsidP="000C07D5">
      <w:pPr>
        <w:autoSpaceDE w:val="0"/>
        <w:autoSpaceDN w:val="0"/>
        <w:adjustRightInd w:val="0"/>
      </w:pPr>
    </w:p>
    <w:p w14:paraId="72932FCF" w14:textId="77777777" w:rsidR="000C07D5" w:rsidRDefault="000C07D5" w:rsidP="000C07D5">
      <w:pPr>
        <w:autoSpaceDE w:val="0"/>
        <w:autoSpaceDN w:val="0"/>
        <w:adjustRightInd w:val="0"/>
      </w:pPr>
      <w:r>
        <w:t>SQL&gt; DESC cities</w:t>
      </w:r>
    </w:p>
    <w:p w14:paraId="139E1721" w14:textId="77777777" w:rsidR="000C07D5" w:rsidRDefault="000C07D5" w:rsidP="000C07D5">
      <w:pPr>
        <w:autoSpaceDE w:val="0"/>
        <w:autoSpaceDN w:val="0"/>
        <w:adjustRightInd w:val="0"/>
      </w:pPr>
      <w:r>
        <w:t xml:space="preserve"> Name                                      Null?    </w:t>
      </w:r>
      <w:r>
        <w:tab/>
        <w:t>Type</w:t>
      </w:r>
    </w:p>
    <w:p w14:paraId="32EA1B70" w14:textId="77777777" w:rsidR="000C07D5" w:rsidRDefault="000C07D5" w:rsidP="000C07D5">
      <w:pPr>
        <w:autoSpaceDE w:val="0"/>
        <w:autoSpaceDN w:val="0"/>
        <w:adjustRightInd w:val="0"/>
      </w:pPr>
      <w:r>
        <w:t xml:space="preserve"> ----------------------------------------- -------- -----------------</w:t>
      </w:r>
    </w:p>
    <w:p w14:paraId="5A2B7858" w14:textId="77777777" w:rsidR="000C07D5" w:rsidRDefault="000C07D5" w:rsidP="000C07D5">
      <w:pPr>
        <w:autoSpaceDE w:val="0"/>
        <w:autoSpaceDN w:val="0"/>
        <w:adjustRightInd w:val="0"/>
      </w:pPr>
      <w:r>
        <w:t xml:space="preserve"> LOCATION_ID                                        </w:t>
      </w:r>
      <w:r>
        <w:tab/>
        <w:t>NUMBER(4)</w:t>
      </w:r>
    </w:p>
    <w:p w14:paraId="50B4ADF2" w14:textId="77777777" w:rsidR="000C07D5" w:rsidRDefault="000C07D5" w:rsidP="000C07D5">
      <w:pPr>
        <w:autoSpaceDE w:val="0"/>
        <w:autoSpaceDN w:val="0"/>
        <w:adjustRightInd w:val="0"/>
      </w:pPr>
      <w:r>
        <w:t xml:space="preserve"> STREET_ADDRESS                                    VARCHAR2(40)</w:t>
      </w:r>
    </w:p>
    <w:p w14:paraId="3E81FEEC" w14:textId="77777777" w:rsidR="000C07D5" w:rsidRDefault="000C07D5" w:rsidP="000C07D5">
      <w:pPr>
        <w:autoSpaceDE w:val="0"/>
        <w:autoSpaceDN w:val="0"/>
        <w:adjustRightInd w:val="0"/>
      </w:pPr>
      <w:r>
        <w:t xml:space="preserve"> POSTAL_CODE                                        </w:t>
      </w:r>
      <w:r>
        <w:tab/>
        <w:t>VARCHAR2(12)</w:t>
      </w:r>
    </w:p>
    <w:p w14:paraId="1C1D6DB1" w14:textId="77777777" w:rsidR="000C07D5" w:rsidRDefault="000C07D5" w:rsidP="000C07D5">
      <w:pPr>
        <w:autoSpaceDE w:val="0"/>
        <w:autoSpaceDN w:val="0"/>
        <w:adjustRightInd w:val="0"/>
      </w:pPr>
      <w:r>
        <w:t xml:space="preserve"> CITY                                      NOT NULL </w:t>
      </w:r>
      <w:r>
        <w:tab/>
        <w:t>VARCHAR2(30)</w:t>
      </w:r>
    </w:p>
    <w:p w14:paraId="3005DD7E" w14:textId="77777777" w:rsidR="000C07D5" w:rsidRDefault="000C07D5" w:rsidP="000C07D5">
      <w:pPr>
        <w:autoSpaceDE w:val="0"/>
        <w:autoSpaceDN w:val="0"/>
        <w:adjustRightInd w:val="0"/>
      </w:pPr>
      <w:r>
        <w:t xml:space="preserve"> STATE_PROVINCE                                     VARCHAR2(25)</w:t>
      </w:r>
    </w:p>
    <w:p w14:paraId="6C0EFB78" w14:textId="77777777" w:rsidR="000C07D5" w:rsidRDefault="000C07D5" w:rsidP="000C07D5">
      <w:pPr>
        <w:autoSpaceDE w:val="0"/>
        <w:autoSpaceDN w:val="0"/>
        <w:adjustRightInd w:val="0"/>
      </w:pPr>
      <w:r>
        <w:t xml:space="preserve"> COUNTRY_ID                                         </w:t>
      </w:r>
      <w:r>
        <w:tab/>
        <w:t>CHAR(2)</w:t>
      </w:r>
    </w:p>
    <w:p w14:paraId="15D21C7D" w14:textId="77777777" w:rsidR="000C07D5" w:rsidRDefault="000C07D5" w:rsidP="000C07D5">
      <w:pPr>
        <w:autoSpaceDE w:val="0"/>
        <w:autoSpaceDN w:val="0"/>
        <w:adjustRightInd w:val="0"/>
      </w:pPr>
    </w:p>
    <w:p w14:paraId="389B9E7C" w14:textId="77777777" w:rsidR="000C07D5" w:rsidRDefault="000C07D5" w:rsidP="000C07D5">
      <w:pPr>
        <w:autoSpaceDE w:val="0"/>
        <w:autoSpaceDN w:val="0"/>
        <w:adjustRightInd w:val="0"/>
      </w:pPr>
      <w:r>
        <w:t xml:space="preserve">2. </w:t>
      </w:r>
      <w:r>
        <w:tab/>
        <w:t xml:space="preserve">Create table TOWNS </w:t>
      </w:r>
      <w:r>
        <w:rPr>
          <w:b/>
        </w:rPr>
        <w:t xml:space="preserve">from table LOCATIONS, </w:t>
      </w:r>
      <w:r>
        <w:t xml:space="preserve">but only for location numbers less than 1500 (do NOT create this table from scratch). This table will have same structure as table CITIES. </w:t>
      </w:r>
    </w:p>
    <w:p w14:paraId="451BC1EE" w14:textId="77777777" w:rsidR="000C07D5" w:rsidRDefault="000C07D5" w:rsidP="000C07D5">
      <w:pPr>
        <w:autoSpaceDE w:val="0"/>
        <w:autoSpaceDN w:val="0"/>
        <w:adjustRightInd w:val="0"/>
        <w:ind w:firstLine="720"/>
      </w:pPr>
      <w:r>
        <w:sym w:font="Wingdings" w:char="F0E0"/>
      </w:r>
      <w:r>
        <w:t xml:space="preserve"> You will have exactly 5 rows here.</w:t>
      </w:r>
    </w:p>
    <w:p w14:paraId="54EB9ADB" w14:textId="43505538" w:rsidR="000C07D5" w:rsidRDefault="000C07D5" w:rsidP="000C07D5">
      <w:pPr>
        <w:pStyle w:val="NormalWeb"/>
      </w:pPr>
      <w:r>
        <w:t>3.</w:t>
      </w:r>
      <w:r>
        <w:tab/>
        <w:t xml:space="preserve">Now you will </w:t>
      </w:r>
      <w:r w:rsidR="00F9363D">
        <w:t xml:space="preserve">insert a row in </w:t>
      </w:r>
      <w:r w:rsidR="005F6695">
        <w:t xml:space="preserve">TOWNS table, then delete the rows with </w:t>
      </w:r>
      <w:proofErr w:type="spellStart"/>
      <w:r w:rsidR="005F6695">
        <w:t>Country_id</w:t>
      </w:r>
      <w:proofErr w:type="spellEnd"/>
      <w:r w:rsidR="005F6695">
        <w:t xml:space="preserve"> CA. Check the new values with SELECT. Later run the command rollbac</w:t>
      </w:r>
      <w:bookmarkStart w:id="0" w:name="_GoBack"/>
      <w:bookmarkEnd w:id="0"/>
      <w:r w:rsidR="005F6695">
        <w:t>k, and then check the values in the table.</w:t>
      </w:r>
    </w:p>
    <w:p w14:paraId="4B6C23AA" w14:textId="053ABF9A" w:rsidR="005F6695" w:rsidRPr="00592055" w:rsidRDefault="000C07D5" w:rsidP="005F6695">
      <w:pPr>
        <w:pStyle w:val="ListParagraph"/>
        <w:shd w:val="clear" w:color="auto" w:fill="FFFFFF"/>
        <w:spacing w:after="0" w:line="240" w:lineRule="auto"/>
        <w:ind w:left="-180"/>
        <w:rPr>
          <w:rFonts w:ascii="Segoe UI" w:eastAsia="Times New Roman" w:hAnsi="Segoe UI" w:cs="Segoe UI"/>
          <w:sz w:val="23"/>
          <w:szCs w:val="23"/>
        </w:rPr>
      </w:pPr>
      <w:r>
        <w:t>4.</w:t>
      </w:r>
      <w:r>
        <w:tab/>
      </w:r>
      <w:r w:rsidR="005F6695">
        <w:tab/>
      </w:r>
      <w:r w:rsidR="005F6695" w:rsidRPr="00592055">
        <w:rPr>
          <w:rFonts w:ascii="Segoe UI" w:eastAsia="Times New Roman" w:hAnsi="Segoe UI" w:cs="Segoe UI"/>
          <w:sz w:val="23"/>
          <w:szCs w:val="23"/>
        </w:rPr>
        <w:t xml:space="preserve">INSERT INTO </w:t>
      </w:r>
      <w:r w:rsidR="005F6695">
        <w:rPr>
          <w:rFonts w:ascii="Segoe UI" w:eastAsia="Times New Roman" w:hAnsi="Segoe UI" w:cs="Segoe UI"/>
          <w:sz w:val="23"/>
          <w:szCs w:val="23"/>
        </w:rPr>
        <w:t>cities</w:t>
      </w:r>
      <w:r w:rsidR="005F6695" w:rsidRPr="00592055">
        <w:rPr>
          <w:rFonts w:ascii="Segoe UI" w:eastAsia="Times New Roman" w:hAnsi="Segoe UI" w:cs="Segoe UI"/>
          <w:sz w:val="23"/>
          <w:szCs w:val="23"/>
        </w:rPr>
        <w:t xml:space="preserve"> VALUES (2</w:t>
      </w:r>
      <w:r w:rsidR="005F6695">
        <w:rPr>
          <w:rFonts w:ascii="Segoe UI" w:eastAsia="Times New Roman" w:hAnsi="Segoe UI" w:cs="Segoe UI"/>
          <w:sz w:val="23"/>
          <w:szCs w:val="23"/>
        </w:rPr>
        <w:t>000</w:t>
      </w:r>
      <w:r w:rsidR="005F6695" w:rsidRPr="00592055">
        <w:rPr>
          <w:rFonts w:ascii="Segoe UI" w:eastAsia="Times New Roman" w:hAnsi="Segoe UI" w:cs="Segoe UI"/>
          <w:sz w:val="23"/>
          <w:szCs w:val="23"/>
        </w:rPr>
        <w:t>,</w:t>
      </w:r>
      <w:r w:rsidR="005F6695" w:rsidRPr="00592055">
        <w:t xml:space="preserve"> </w:t>
      </w:r>
      <w:r w:rsidR="005F6695">
        <w:t>‘70 Pond Rd’</w:t>
      </w:r>
      <w:r w:rsidR="005F6695" w:rsidRPr="00592055">
        <w:rPr>
          <w:rFonts w:ascii="Segoe UI" w:eastAsia="Times New Roman" w:hAnsi="Segoe UI" w:cs="Segoe UI"/>
          <w:sz w:val="23"/>
          <w:szCs w:val="23"/>
        </w:rPr>
        <w:t>,</w:t>
      </w:r>
      <w:r w:rsidR="005F6695">
        <w:rPr>
          <w:rFonts w:ascii="Segoe UI" w:eastAsia="Times New Roman" w:hAnsi="Segoe UI" w:cs="Segoe UI"/>
          <w:sz w:val="23"/>
          <w:szCs w:val="23"/>
        </w:rPr>
        <w:t xml:space="preserve"> </w:t>
      </w:r>
      <w:r w:rsidR="005F6695" w:rsidRPr="00592055">
        <w:rPr>
          <w:rFonts w:ascii="Segoe UI" w:eastAsia="Times New Roman" w:hAnsi="Segoe UI" w:cs="Segoe UI"/>
          <w:sz w:val="23"/>
          <w:szCs w:val="23"/>
        </w:rPr>
        <w:t>‘M</w:t>
      </w:r>
      <w:r w:rsidR="005F6695">
        <w:rPr>
          <w:rFonts w:ascii="Segoe UI" w:eastAsia="Times New Roman" w:hAnsi="Segoe UI" w:cs="Segoe UI"/>
          <w:sz w:val="23"/>
          <w:szCs w:val="23"/>
        </w:rPr>
        <w:t>1L</w:t>
      </w:r>
      <w:r w:rsidR="005F6695" w:rsidRPr="00592055">
        <w:rPr>
          <w:rFonts w:ascii="Segoe UI" w:eastAsia="Times New Roman" w:hAnsi="Segoe UI" w:cs="Segoe UI"/>
          <w:sz w:val="23"/>
          <w:szCs w:val="23"/>
        </w:rPr>
        <w:t>’</w:t>
      </w:r>
      <w:r w:rsidR="005F6695">
        <w:rPr>
          <w:rFonts w:ascii="Segoe UI" w:eastAsia="Times New Roman" w:hAnsi="Segoe UI" w:cs="Segoe UI"/>
          <w:sz w:val="23"/>
          <w:szCs w:val="23"/>
        </w:rPr>
        <w:t>, ‘Toronto’, ‘ON’, ‘CA’</w:t>
      </w:r>
      <w:r w:rsidR="005F6695" w:rsidRPr="00592055">
        <w:rPr>
          <w:rFonts w:ascii="Segoe UI" w:eastAsia="Times New Roman" w:hAnsi="Segoe UI" w:cs="Segoe UI"/>
          <w:sz w:val="23"/>
          <w:szCs w:val="23"/>
        </w:rPr>
        <w:t xml:space="preserve">); </w:t>
      </w:r>
    </w:p>
    <w:p w14:paraId="0EA11384" w14:textId="77777777" w:rsidR="005F6695" w:rsidRPr="00592055" w:rsidRDefault="005F6695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  <w:r w:rsidRPr="00592055">
        <w:rPr>
          <w:rFonts w:ascii="Segoe UI" w:eastAsia="Times New Roman" w:hAnsi="Segoe UI" w:cs="Segoe UI"/>
          <w:sz w:val="23"/>
          <w:szCs w:val="23"/>
        </w:rPr>
        <w:t xml:space="preserve">SAVEPOINT </w:t>
      </w:r>
      <w:proofErr w:type="spellStart"/>
      <w:r w:rsidRPr="00592055">
        <w:rPr>
          <w:rFonts w:ascii="Segoe UI" w:eastAsia="Times New Roman" w:hAnsi="Segoe UI" w:cs="Segoe UI"/>
          <w:sz w:val="23"/>
          <w:szCs w:val="23"/>
        </w:rPr>
        <w:t>Insert_Done</w:t>
      </w:r>
      <w:proofErr w:type="spellEnd"/>
      <w:r w:rsidRPr="00592055">
        <w:rPr>
          <w:rFonts w:ascii="Segoe UI" w:eastAsia="Times New Roman" w:hAnsi="Segoe UI" w:cs="Segoe UI"/>
          <w:sz w:val="23"/>
          <w:szCs w:val="23"/>
        </w:rPr>
        <w:t>;</w:t>
      </w:r>
    </w:p>
    <w:p w14:paraId="547671DD" w14:textId="44838C63" w:rsidR="005F6695" w:rsidRPr="00592055" w:rsidRDefault="005F6695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  <w:r w:rsidRPr="00592055">
        <w:rPr>
          <w:rFonts w:ascii="Segoe UI" w:eastAsia="Times New Roman" w:hAnsi="Segoe UI" w:cs="Segoe UI"/>
          <w:sz w:val="23"/>
          <w:szCs w:val="23"/>
        </w:rPr>
        <w:t xml:space="preserve">DELETE FROM </w:t>
      </w:r>
      <w:r w:rsidR="004F3D5D">
        <w:rPr>
          <w:rFonts w:ascii="Segoe UI" w:eastAsia="Times New Roman" w:hAnsi="Segoe UI" w:cs="Segoe UI"/>
          <w:sz w:val="23"/>
          <w:szCs w:val="23"/>
        </w:rPr>
        <w:t>cities</w:t>
      </w:r>
      <w:r w:rsidRPr="00592055">
        <w:rPr>
          <w:rFonts w:ascii="Segoe UI" w:eastAsia="Times New Roman" w:hAnsi="Segoe UI" w:cs="Segoe UI"/>
          <w:sz w:val="23"/>
          <w:szCs w:val="23"/>
        </w:rPr>
        <w:t xml:space="preserve"> WHERE </w:t>
      </w:r>
      <w:proofErr w:type="spellStart"/>
      <w:r w:rsidR="004F3D5D">
        <w:rPr>
          <w:rFonts w:ascii="Segoe UI" w:eastAsia="Times New Roman" w:hAnsi="Segoe UI" w:cs="Segoe UI"/>
          <w:sz w:val="23"/>
          <w:szCs w:val="23"/>
        </w:rPr>
        <w:t>country</w:t>
      </w:r>
      <w:r w:rsidRPr="00592055">
        <w:rPr>
          <w:rFonts w:ascii="Segoe UI" w:eastAsia="Times New Roman" w:hAnsi="Segoe UI" w:cs="Segoe UI"/>
          <w:sz w:val="23"/>
          <w:szCs w:val="23"/>
        </w:rPr>
        <w:t>_id</w:t>
      </w:r>
      <w:proofErr w:type="spellEnd"/>
      <w:r w:rsidRPr="00592055">
        <w:rPr>
          <w:rFonts w:ascii="Segoe UI" w:eastAsia="Times New Roman" w:hAnsi="Segoe UI" w:cs="Segoe UI"/>
          <w:sz w:val="23"/>
          <w:szCs w:val="23"/>
        </w:rPr>
        <w:t xml:space="preserve"> = </w:t>
      </w:r>
      <w:r w:rsidR="004F3D5D">
        <w:rPr>
          <w:rFonts w:ascii="Segoe UI" w:eastAsia="Times New Roman" w:hAnsi="Segoe UI" w:cs="Segoe UI"/>
          <w:sz w:val="23"/>
          <w:szCs w:val="23"/>
        </w:rPr>
        <w:t>‘IT’</w:t>
      </w:r>
      <w:r w:rsidRPr="00592055">
        <w:rPr>
          <w:rFonts w:ascii="Segoe UI" w:eastAsia="Times New Roman" w:hAnsi="Segoe UI" w:cs="Segoe UI"/>
          <w:sz w:val="23"/>
          <w:szCs w:val="23"/>
        </w:rPr>
        <w:t xml:space="preserve">; </w:t>
      </w:r>
    </w:p>
    <w:p w14:paraId="5EFB0CFD" w14:textId="77777777" w:rsidR="005F6695" w:rsidRPr="00592055" w:rsidRDefault="005F6695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  <w:r w:rsidRPr="00592055">
        <w:rPr>
          <w:rFonts w:ascii="Segoe UI" w:eastAsia="Times New Roman" w:hAnsi="Segoe UI" w:cs="Segoe UI"/>
          <w:sz w:val="23"/>
          <w:szCs w:val="23"/>
        </w:rPr>
        <w:t xml:space="preserve">SAVEPOINT </w:t>
      </w:r>
      <w:proofErr w:type="spellStart"/>
      <w:r w:rsidRPr="00592055">
        <w:rPr>
          <w:rFonts w:ascii="Segoe UI" w:eastAsia="Times New Roman" w:hAnsi="Segoe UI" w:cs="Segoe UI"/>
          <w:sz w:val="23"/>
          <w:szCs w:val="23"/>
        </w:rPr>
        <w:t>Delete_Done</w:t>
      </w:r>
      <w:proofErr w:type="spellEnd"/>
      <w:r w:rsidRPr="00592055">
        <w:rPr>
          <w:rFonts w:ascii="Segoe UI" w:eastAsia="Times New Roman" w:hAnsi="Segoe UI" w:cs="Segoe UI"/>
          <w:sz w:val="23"/>
          <w:szCs w:val="23"/>
        </w:rPr>
        <w:t>;</w:t>
      </w:r>
    </w:p>
    <w:p w14:paraId="602E40B7" w14:textId="4C654C96" w:rsidR="005F6695" w:rsidRDefault="005F6695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  <w:r w:rsidRPr="00592055">
        <w:rPr>
          <w:rFonts w:ascii="Segoe UI" w:eastAsia="Times New Roman" w:hAnsi="Segoe UI" w:cs="Segoe UI"/>
          <w:sz w:val="23"/>
          <w:szCs w:val="23"/>
        </w:rPr>
        <w:t xml:space="preserve">UPDATE </w:t>
      </w:r>
      <w:r w:rsidR="004F3D5D">
        <w:rPr>
          <w:rFonts w:ascii="Segoe UI" w:eastAsia="Times New Roman" w:hAnsi="Segoe UI" w:cs="Segoe UI"/>
          <w:sz w:val="23"/>
          <w:szCs w:val="23"/>
        </w:rPr>
        <w:t>city</w:t>
      </w:r>
      <w:r w:rsidRPr="00592055">
        <w:rPr>
          <w:rFonts w:ascii="Segoe UI" w:eastAsia="Times New Roman" w:hAnsi="Segoe UI" w:cs="Segoe UI"/>
          <w:sz w:val="23"/>
          <w:szCs w:val="23"/>
        </w:rPr>
        <w:t xml:space="preserve"> SET </w:t>
      </w:r>
      <w:r w:rsidR="004F3D5D">
        <w:rPr>
          <w:rFonts w:ascii="Segoe UI" w:eastAsia="Times New Roman" w:hAnsi="Segoe UI" w:cs="Segoe UI"/>
          <w:sz w:val="23"/>
          <w:szCs w:val="23"/>
        </w:rPr>
        <w:t>city</w:t>
      </w:r>
      <w:r w:rsidRPr="00592055">
        <w:rPr>
          <w:rFonts w:ascii="Segoe UI" w:eastAsia="Times New Roman" w:hAnsi="Segoe UI" w:cs="Segoe UI"/>
          <w:sz w:val="23"/>
          <w:szCs w:val="23"/>
        </w:rPr>
        <w:t xml:space="preserve"> = '</w:t>
      </w:r>
      <w:r w:rsidR="004F3D5D">
        <w:rPr>
          <w:rFonts w:ascii="Segoe UI" w:eastAsia="Times New Roman" w:hAnsi="Segoe UI" w:cs="Segoe UI"/>
          <w:sz w:val="23"/>
          <w:szCs w:val="23"/>
        </w:rPr>
        <w:t>York</w:t>
      </w:r>
      <w:r w:rsidRPr="00592055">
        <w:rPr>
          <w:rFonts w:ascii="Segoe UI" w:eastAsia="Times New Roman" w:hAnsi="Segoe UI" w:cs="Segoe UI"/>
          <w:sz w:val="23"/>
          <w:szCs w:val="23"/>
        </w:rPr>
        <w:t>';</w:t>
      </w:r>
    </w:p>
    <w:p w14:paraId="6537EA56" w14:textId="2D25C8E6" w:rsidR="004F3D5D" w:rsidRDefault="004F3D5D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</w:p>
    <w:p w14:paraId="1D98E95D" w14:textId="2E367E0C" w:rsidR="004F3D5D" w:rsidRDefault="004F3D5D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  <w:r>
        <w:rPr>
          <w:rFonts w:ascii="Segoe UI" w:eastAsia="Times New Roman" w:hAnsi="Segoe UI" w:cs="Segoe UI"/>
          <w:sz w:val="23"/>
          <w:szCs w:val="23"/>
        </w:rPr>
        <w:t>What will be the result if you execute the following command:</w:t>
      </w:r>
    </w:p>
    <w:p w14:paraId="2166B760" w14:textId="086E5682" w:rsidR="004F3D5D" w:rsidRDefault="004F3D5D" w:rsidP="004F3D5D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r w:rsidRPr="00592055">
        <w:rPr>
          <w:rFonts w:ascii="Segoe UI" w:eastAsia="Times New Roman" w:hAnsi="Segoe UI" w:cs="Segoe UI"/>
          <w:sz w:val="23"/>
          <w:szCs w:val="23"/>
        </w:rPr>
        <w:t xml:space="preserve">ROLLBACK to SAVEPOINT </w:t>
      </w:r>
      <w:proofErr w:type="spellStart"/>
      <w:r w:rsidRPr="00592055">
        <w:rPr>
          <w:rFonts w:ascii="Segoe UI" w:eastAsia="Times New Roman" w:hAnsi="Segoe UI" w:cs="Segoe UI"/>
          <w:sz w:val="23"/>
          <w:szCs w:val="23"/>
        </w:rPr>
        <w:t>Delete_Done</w:t>
      </w:r>
      <w:proofErr w:type="spellEnd"/>
      <w:r w:rsidRPr="00592055">
        <w:rPr>
          <w:rFonts w:ascii="Segoe UI" w:eastAsia="Times New Roman" w:hAnsi="Segoe UI" w:cs="Segoe UI"/>
          <w:sz w:val="23"/>
          <w:szCs w:val="23"/>
        </w:rPr>
        <w:t>;</w:t>
      </w:r>
    </w:p>
    <w:p w14:paraId="0BF9801D" w14:textId="4DB57F72" w:rsidR="004F3D5D" w:rsidRDefault="004F3D5D" w:rsidP="004F3D5D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r w:rsidRPr="00592055">
        <w:rPr>
          <w:rFonts w:ascii="Segoe UI" w:eastAsia="Times New Roman" w:hAnsi="Segoe UI" w:cs="Segoe UI"/>
          <w:sz w:val="23"/>
          <w:szCs w:val="23"/>
        </w:rPr>
        <w:t xml:space="preserve">COMMIT </w:t>
      </w:r>
      <w:proofErr w:type="spellStart"/>
      <w:r w:rsidRPr="00592055">
        <w:rPr>
          <w:rFonts w:ascii="Segoe UI" w:eastAsia="Times New Roman" w:hAnsi="Segoe UI" w:cs="Segoe UI"/>
          <w:sz w:val="23"/>
          <w:szCs w:val="23"/>
        </w:rPr>
        <w:t>Delete_Done</w:t>
      </w:r>
      <w:proofErr w:type="spellEnd"/>
      <w:r w:rsidRPr="00592055">
        <w:rPr>
          <w:rFonts w:ascii="Segoe UI" w:eastAsia="Times New Roman" w:hAnsi="Segoe UI" w:cs="Segoe UI"/>
          <w:sz w:val="23"/>
          <w:szCs w:val="23"/>
        </w:rPr>
        <w:t>;</w:t>
      </w:r>
    </w:p>
    <w:p w14:paraId="46E716FA" w14:textId="54F07F6F" w:rsidR="00616E8A" w:rsidRPr="00592055" w:rsidRDefault="00616E8A" w:rsidP="004F3D5D">
      <w:pPr>
        <w:pStyle w:val="ListParagraph"/>
        <w:numPr>
          <w:ilvl w:val="1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r>
        <w:rPr>
          <w:rFonts w:ascii="Segoe UI" w:eastAsia="Times New Roman" w:hAnsi="Segoe UI" w:cs="Segoe UI"/>
          <w:sz w:val="23"/>
          <w:szCs w:val="23"/>
        </w:rPr>
        <w:t>Rollback;</w:t>
      </w:r>
    </w:p>
    <w:p w14:paraId="7B8E6933" w14:textId="77777777" w:rsidR="004F3D5D" w:rsidRPr="00592055" w:rsidRDefault="004F3D5D" w:rsidP="005F6695">
      <w:pPr>
        <w:pStyle w:val="ListParagraph"/>
        <w:shd w:val="clear" w:color="auto" w:fill="FFFFFF"/>
        <w:spacing w:after="0" w:line="240" w:lineRule="auto"/>
        <w:ind w:left="-180" w:firstLine="900"/>
        <w:rPr>
          <w:rFonts w:ascii="Segoe UI" w:eastAsia="Times New Roman" w:hAnsi="Segoe UI" w:cs="Segoe UI"/>
          <w:sz w:val="23"/>
          <w:szCs w:val="23"/>
        </w:rPr>
      </w:pPr>
    </w:p>
    <w:p w14:paraId="6DA0A3C4" w14:textId="7BE22D1E" w:rsidR="000C07D5" w:rsidRPr="005F6695" w:rsidRDefault="000C07D5" w:rsidP="000C07D5">
      <w:pPr>
        <w:autoSpaceDE w:val="0"/>
        <w:autoSpaceDN w:val="0"/>
        <w:adjustRightInd w:val="0"/>
        <w:rPr>
          <w:lang w:val="en-US"/>
        </w:rPr>
      </w:pPr>
    </w:p>
    <w:p w14:paraId="46B778BC" w14:textId="77777777" w:rsidR="000C07D5" w:rsidRDefault="000C07D5" w:rsidP="000C07D5">
      <w:pPr>
        <w:autoSpaceDE w:val="0"/>
        <w:autoSpaceDN w:val="0"/>
        <w:adjustRightInd w:val="0"/>
      </w:pPr>
    </w:p>
    <w:p w14:paraId="079F98BF" w14:textId="5EC23D87" w:rsidR="000C07D5" w:rsidRDefault="000C07D5" w:rsidP="000C07D5">
      <w:pPr>
        <w:autoSpaceDE w:val="0"/>
        <w:autoSpaceDN w:val="0"/>
        <w:adjustRightInd w:val="0"/>
      </w:pPr>
      <w:r>
        <w:t>5.</w:t>
      </w:r>
      <w:r>
        <w:tab/>
      </w:r>
      <w:r w:rsidR="00616E8A">
        <w:t>Add a check constraint in Cities table</w:t>
      </w:r>
      <w:r w:rsidR="00CB3C99">
        <w:t xml:space="preserve"> that will have </w:t>
      </w:r>
      <w:proofErr w:type="spellStart"/>
      <w:r w:rsidR="00CB3C99">
        <w:t>country_id</w:t>
      </w:r>
      <w:proofErr w:type="spellEnd"/>
      <w:r w:rsidR="00CB3C99">
        <w:t xml:space="preserve"> as IT and CA only.</w:t>
      </w:r>
    </w:p>
    <w:p w14:paraId="10B37FB4" w14:textId="77777777" w:rsidR="000C07D5" w:rsidRDefault="000C07D5" w:rsidP="000C07D5">
      <w:pPr>
        <w:autoSpaceDE w:val="0"/>
        <w:autoSpaceDN w:val="0"/>
        <w:adjustRightInd w:val="0"/>
      </w:pPr>
      <w:r>
        <w:t xml:space="preserve"> </w:t>
      </w:r>
    </w:p>
    <w:p w14:paraId="5136C53A" w14:textId="7A1DD2FA" w:rsidR="000C07D5" w:rsidRDefault="000C07D5" w:rsidP="000C07D5">
      <w:pPr>
        <w:autoSpaceDE w:val="0"/>
        <w:autoSpaceDN w:val="0"/>
        <w:adjustRightInd w:val="0"/>
      </w:pPr>
      <w:r>
        <w:lastRenderedPageBreak/>
        <w:t xml:space="preserve">6.          Create simple view called CA_CITY_VU, based on table CITIES so that will contain only columns </w:t>
      </w:r>
      <w:proofErr w:type="spellStart"/>
      <w:r>
        <w:t>Street_Address</w:t>
      </w:r>
      <w:proofErr w:type="spellEnd"/>
      <w:r>
        <w:t xml:space="preserve">, City and </w:t>
      </w:r>
      <w:proofErr w:type="spellStart"/>
      <w:r>
        <w:t>State_Province</w:t>
      </w:r>
      <w:proofErr w:type="spellEnd"/>
      <w:r>
        <w:t xml:space="preserve"> for locations only in CANADA. Then display all data from this view.</w:t>
      </w:r>
    </w:p>
    <w:p w14:paraId="3D391BAF" w14:textId="77777777" w:rsidR="000C07D5" w:rsidRDefault="000C07D5" w:rsidP="000C07D5">
      <w:pPr>
        <w:autoSpaceDE w:val="0"/>
        <w:autoSpaceDN w:val="0"/>
        <w:adjustRightInd w:val="0"/>
      </w:pPr>
    </w:p>
    <w:p w14:paraId="52E7EBB4" w14:textId="699A8D14" w:rsidR="000C07D5" w:rsidRDefault="000C07D5" w:rsidP="000C07D5">
      <w:pPr>
        <w:autoSpaceDE w:val="0"/>
        <w:autoSpaceDN w:val="0"/>
        <w:adjustRightInd w:val="0"/>
      </w:pPr>
      <w:r>
        <w:t>7.</w:t>
      </w:r>
      <w:r>
        <w:tab/>
        <w:t>Modify your simple view so that will have following aliases instead of original column names: Str</w:t>
      </w:r>
      <w:r w:rsidR="00CB3C99">
        <w:t>eet</w:t>
      </w:r>
      <w:r>
        <w:t xml:space="preserve">,  City and Prov and also will include cities from ITALY as well. Then display all data from this view. </w:t>
      </w:r>
    </w:p>
    <w:p w14:paraId="264A3E25" w14:textId="77777777" w:rsidR="000C07D5" w:rsidRDefault="000C07D5" w:rsidP="000C07D5">
      <w:pPr>
        <w:autoSpaceDE w:val="0"/>
        <w:autoSpaceDN w:val="0"/>
        <w:adjustRightInd w:val="0"/>
      </w:pPr>
    </w:p>
    <w:p w14:paraId="093EDE8C" w14:textId="0AA040DE" w:rsidR="000C07D5" w:rsidRDefault="000C07D5" w:rsidP="000C07D5">
      <w:pPr>
        <w:autoSpaceDE w:val="0"/>
        <w:autoSpaceDN w:val="0"/>
        <w:adjustRightInd w:val="0"/>
      </w:pPr>
      <w:r>
        <w:t>8.</w:t>
      </w:r>
      <w:r>
        <w:tab/>
        <w:t>Create complex view called CITY_D</w:t>
      </w:r>
      <w:r w:rsidR="00CB3C99">
        <w:t>EP</w:t>
      </w:r>
      <w:r>
        <w:t xml:space="preserve">NAME_VU, based on tables </w:t>
      </w:r>
      <w:r w:rsidR="00CB3C99">
        <w:t xml:space="preserve">EMPLOYEES, </w:t>
      </w:r>
      <w:r>
        <w:t xml:space="preserve">LOCATIONS and DEPARTMENTS, so that will contain only columns </w:t>
      </w:r>
      <w:proofErr w:type="spellStart"/>
      <w:r w:rsidR="00CB3C99">
        <w:t>Last_name</w:t>
      </w:r>
      <w:proofErr w:type="spellEnd"/>
      <w:r w:rsidR="00CB3C99">
        <w:t xml:space="preserve">, </w:t>
      </w:r>
      <w:proofErr w:type="spellStart"/>
      <w:r>
        <w:t>Department_Name</w:t>
      </w:r>
      <w:proofErr w:type="spellEnd"/>
      <w:r>
        <w:t xml:space="preserve">, City and </w:t>
      </w:r>
      <w:proofErr w:type="spellStart"/>
      <w:r>
        <w:t>State_Province</w:t>
      </w:r>
      <w:proofErr w:type="spellEnd"/>
      <w:r>
        <w:t xml:space="preserve"> for locations in ITALY or CANADA. Then display all data from this view.</w:t>
      </w:r>
    </w:p>
    <w:p w14:paraId="4BEC50D0" w14:textId="77777777" w:rsidR="000C07D5" w:rsidRDefault="000C07D5" w:rsidP="000C07D5">
      <w:pPr>
        <w:autoSpaceDE w:val="0"/>
        <w:autoSpaceDN w:val="0"/>
        <w:adjustRightInd w:val="0"/>
      </w:pPr>
    </w:p>
    <w:p w14:paraId="43E51EFE" w14:textId="540A966E" w:rsidR="000C07D5" w:rsidRDefault="000C07D5" w:rsidP="000C07D5">
      <w:pPr>
        <w:autoSpaceDE w:val="0"/>
        <w:autoSpaceDN w:val="0"/>
        <w:adjustRightInd w:val="0"/>
      </w:pPr>
      <w:r>
        <w:t>9.</w:t>
      </w:r>
      <w:r>
        <w:tab/>
        <w:t xml:space="preserve">Modify your complex view so that will have following aliases instead of original column names: </w:t>
      </w:r>
      <w:proofErr w:type="spellStart"/>
      <w:r w:rsidR="00CB3C99">
        <w:t>Lname</w:t>
      </w:r>
      <w:proofErr w:type="spellEnd"/>
      <w:r w:rsidR="00CB3C99">
        <w:t xml:space="preserve">, </w:t>
      </w:r>
      <w:proofErr w:type="spellStart"/>
      <w:r>
        <w:t>DName</w:t>
      </w:r>
      <w:proofErr w:type="spellEnd"/>
      <w:r>
        <w:t>, City and Prov and also will include all cities outside United States</w:t>
      </w:r>
      <w:r w:rsidR="00CB3C99">
        <w:t>.</w:t>
      </w:r>
    </w:p>
    <w:p w14:paraId="47E2D189" w14:textId="060B9788" w:rsidR="000C07D5" w:rsidRDefault="000C07D5" w:rsidP="000C07D5">
      <w:pPr>
        <w:autoSpaceDE w:val="0"/>
        <w:autoSpaceDN w:val="0"/>
        <w:adjustRightInd w:val="0"/>
      </w:pPr>
      <w:r>
        <w:t>Then display all data from this view.</w:t>
      </w:r>
    </w:p>
    <w:p w14:paraId="638D57BF" w14:textId="77777777" w:rsidR="000C07D5" w:rsidRDefault="000C07D5" w:rsidP="000C07D5">
      <w:pPr>
        <w:autoSpaceDE w:val="0"/>
        <w:autoSpaceDN w:val="0"/>
        <w:adjustRightInd w:val="0"/>
      </w:pPr>
    </w:p>
    <w:p w14:paraId="406C3891" w14:textId="0850DC33" w:rsidR="000C07D5" w:rsidRDefault="000C07D5" w:rsidP="000C07D5">
      <w:pPr>
        <w:autoSpaceDE w:val="0"/>
        <w:autoSpaceDN w:val="0"/>
        <w:adjustRightInd w:val="0"/>
      </w:pPr>
      <w:r>
        <w:t>10.</w:t>
      </w:r>
      <w:r>
        <w:tab/>
        <w:t>Check in the Data Dictionary what Views (their names and definitions) are created so far in your account. Then drop your CITY_D</w:t>
      </w:r>
      <w:r w:rsidR="00CB3C99">
        <w:t>EP</w:t>
      </w:r>
      <w:r>
        <w:t>NAME_VU and check Data Dictionary again. What is different?</w:t>
      </w:r>
    </w:p>
    <w:p w14:paraId="12C2E806" w14:textId="77777777" w:rsidR="000C07D5" w:rsidRDefault="000C07D5" w:rsidP="000C07D5">
      <w:pPr>
        <w:autoSpaceDE w:val="0"/>
        <w:autoSpaceDN w:val="0"/>
        <w:adjustRightInd w:val="0"/>
      </w:pPr>
    </w:p>
    <w:p w14:paraId="5A4BDD62" w14:textId="77777777" w:rsidR="000C07D5" w:rsidRDefault="000C07D5" w:rsidP="000C07D5">
      <w:pPr>
        <w:autoSpaceDE w:val="0"/>
        <w:autoSpaceDN w:val="0"/>
        <w:adjustRightInd w:val="0"/>
      </w:pPr>
    </w:p>
    <w:p w14:paraId="2AD3ED22" w14:textId="77777777" w:rsidR="003E49D0" w:rsidRDefault="003E49D0" w:rsidP="003E49D0">
      <w:pPr>
        <w:spacing w:line="240" w:lineRule="auto"/>
      </w:pPr>
    </w:p>
    <w:p w14:paraId="62EBFA00" w14:textId="27827A68" w:rsidR="003E49D0" w:rsidRPr="003E49D0" w:rsidRDefault="003E49D0" w:rsidP="003E49D0"/>
    <w:p w14:paraId="6A1A08D6" w14:textId="77777777" w:rsidR="003E49D0" w:rsidRDefault="003E49D0" w:rsidP="003E49D0"/>
    <w:p w14:paraId="03D1D888" w14:textId="77777777" w:rsidR="003E49D0" w:rsidRDefault="003E49D0" w:rsidP="003E49D0"/>
    <w:p w14:paraId="246C8444" w14:textId="77777777" w:rsidR="003E49D0" w:rsidRDefault="003E49D0" w:rsidP="003E49D0"/>
    <w:p w14:paraId="721AFAA5" w14:textId="77777777" w:rsidR="003E49D0" w:rsidRDefault="003E49D0" w:rsidP="003E49D0"/>
    <w:p w14:paraId="100E72E5" w14:textId="77777777" w:rsidR="003E49D0" w:rsidRDefault="003E49D0" w:rsidP="003E49D0"/>
    <w:p w14:paraId="155A84D9" w14:textId="77777777" w:rsidR="003E49D0" w:rsidRDefault="003E49D0" w:rsidP="003E49D0"/>
    <w:p w14:paraId="4CA74183" w14:textId="77777777" w:rsidR="003E49D0" w:rsidRDefault="003E49D0" w:rsidP="003E49D0"/>
    <w:p w14:paraId="47891FC6" w14:textId="77777777" w:rsidR="003E49D0" w:rsidRDefault="003E49D0" w:rsidP="003E49D0"/>
    <w:p w14:paraId="7294B8F5" w14:textId="77777777" w:rsidR="003E49D0" w:rsidRDefault="003E49D0" w:rsidP="003E49D0"/>
    <w:p w14:paraId="4E887A87" w14:textId="77777777" w:rsidR="003E49D0" w:rsidRDefault="003E49D0" w:rsidP="003E49D0"/>
    <w:p w14:paraId="64D159B1" w14:textId="77777777" w:rsidR="003E49D0" w:rsidRDefault="003E49D0" w:rsidP="003E49D0"/>
    <w:p w14:paraId="4E6AD489" w14:textId="77777777" w:rsidR="003E49D0" w:rsidRPr="003E49D0" w:rsidRDefault="003E49D0" w:rsidP="003E49D0"/>
    <w:sectPr w:rsidR="003E49D0" w:rsidRPr="003E49D0" w:rsidSect="000C07D5">
      <w:footerReference w:type="default" r:id="rId7"/>
      <w:pgSz w:w="12240" w:h="15840" w:code="1"/>
      <w:pgMar w:top="432" w:right="432" w:bottom="432" w:left="432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40AFDA" w14:textId="77777777" w:rsidR="00314B75" w:rsidRDefault="00314B75" w:rsidP="0000546B">
      <w:pPr>
        <w:spacing w:line="240" w:lineRule="auto"/>
      </w:pPr>
      <w:r>
        <w:separator/>
      </w:r>
    </w:p>
  </w:endnote>
  <w:endnote w:type="continuationSeparator" w:id="0">
    <w:p w14:paraId="279FAAF6" w14:textId="77777777" w:rsidR="00314B75" w:rsidRDefault="00314B75" w:rsidP="000054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B1A939" w14:textId="259ED33B" w:rsidR="0000546B" w:rsidRDefault="0000546B" w:rsidP="0000546B">
    <w:pPr>
      <w:pStyle w:val="Footer"/>
      <w:rPr>
        <w:sz w:val="20"/>
      </w:rPr>
    </w:pPr>
    <w:r>
      <w:rPr>
        <w:rFonts w:cs="Arial"/>
        <w:sz w:val="20"/>
      </w:rPr>
      <w:tab/>
    </w:r>
    <w:r>
      <w:rPr>
        <w:rFonts w:cs="Arial"/>
        <w:sz w:val="20"/>
      </w:rPr>
      <w:tab/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PAGE </w:instrText>
    </w:r>
    <w:r>
      <w:rPr>
        <w:rStyle w:val="PageNumber"/>
        <w:sz w:val="20"/>
      </w:rPr>
      <w:fldChar w:fldCharType="separate"/>
    </w:r>
    <w:r w:rsidR="00694932">
      <w:rPr>
        <w:rStyle w:val="PageNumber"/>
        <w:noProof/>
        <w:sz w:val="20"/>
      </w:rPr>
      <w:t>1</w:t>
    </w:r>
    <w:r>
      <w:rPr>
        <w:rStyle w:val="PageNumber"/>
        <w:sz w:val="20"/>
      </w:rPr>
      <w:fldChar w:fldCharType="end"/>
    </w:r>
    <w:r>
      <w:rPr>
        <w:rStyle w:val="PageNumber"/>
        <w:sz w:val="20"/>
      </w:rPr>
      <w:t xml:space="preserve"> of </w:t>
    </w:r>
    <w:r>
      <w:rPr>
        <w:rStyle w:val="PageNumber"/>
        <w:sz w:val="20"/>
      </w:rPr>
      <w:fldChar w:fldCharType="begin"/>
    </w:r>
    <w:r>
      <w:rPr>
        <w:rStyle w:val="PageNumber"/>
        <w:sz w:val="20"/>
      </w:rPr>
      <w:instrText xml:space="preserve"> NUMPAGES </w:instrText>
    </w:r>
    <w:r>
      <w:rPr>
        <w:rStyle w:val="PageNumber"/>
        <w:sz w:val="20"/>
      </w:rPr>
      <w:fldChar w:fldCharType="separate"/>
    </w:r>
    <w:r w:rsidR="00694932">
      <w:rPr>
        <w:rStyle w:val="PageNumber"/>
        <w:noProof/>
        <w:sz w:val="20"/>
      </w:rPr>
      <w:t>2</w:t>
    </w:r>
    <w:r>
      <w:rPr>
        <w:rStyle w:val="PageNumber"/>
        <w:sz w:val="20"/>
      </w:rPr>
      <w:fldChar w:fldCharType="end"/>
    </w:r>
  </w:p>
  <w:p w14:paraId="1AB1A93A" w14:textId="77777777" w:rsidR="0000546B" w:rsidRDefault="0000546B">
    <w:pPr>
      <w:pStyle w:val="Footer"/>
    </w:pPr>
  </w:p>
  <w:p w14:paraId="1AB1A93B" w14:textId="77777777" w:rsidR="0000546B" w:rsidRDefault="00005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F3B79" w14:textId="77777777" w:rsidR="00314B75" w:rsidRDefault="00314B75" w:rsidP="0000546B">
      <w:pPr>
        <w:spacing w:line="240" w:lineRule="auto"/>
      </w:pPr>
      <w:r>
        <w:separator/>
      </w:r>
    </w:p>
  </w:footnote>
  <w:footnote w:type="continuationSeparator" w:id="0">
    <w:p w14:paraId="33E9641E" w14:textId="77777777" w:rsidR="00314B75" w:rsidRDefault="00314B75" w:rsidP="0000546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BC0F3B"/>
    <w:multiLevelType w:val="hybridMultilevel"/>
    <w:tmpl w:val="FE2A39AA"/>
    <w:lvl w:ilvl="0" w:tplc="A9B8A702">
      <w:start w:val="1"/>
      <w:numFmt w:val="decimal"/>
      <w:lvlText w:val="%1."/>
      <w:lvlJc w:val="left"/>
      <w:pPr>
        <w:ind w:left="-180" w:hanging="360"/>
      </w:pPr>
      <w:rPr>
        <w:rFonts w:ascii="Arial" w:hAnsi="Arial" w:cs="Arial" w:hint="default"/>
        <w:sz w:val="24"/>
      </w:rPr>
    </w:lvl>
    <w:lvl w:ilvl="1" w:tplc="A27E6048">
      <w:start w:val="1"/>
      <w:numFmt w:val="lowerLetter"/>
      <w:lvlText w:val="%2."/>
      <w:lvlJc w:val="left"/>
      <w:pPr>
        <w:ind w:left="5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" w15:restartNumberingAfterBreak="0">
    <w:nsid w:val="7AFF4F07"/>
    <w:multiLevelType w:val="hybridMultilevel"/>
    <w:tmpl w:val="0A108D5E"/>
    <w:lvl w:ilvl="0" w:tplc="EDC2C294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F097A0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04BD1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B6DE22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632720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20EFB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E4F13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D253FE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52161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DUxtjQxMDc0NDdQ0lEKTi0uzszPAykwrAUAo0gMeCwAAAA="/>
  </w:docVars>
  <w:rsids>
    <w:rsidRoot w:val="009F3E03"/>
    <w:rsid w:val="0000546B"/>
    <w:rsid w:val="000068D8"/>
    <w:rsid w:val="00011C54"/>
    <w:rsid w:val="000169F6"/>
    <w:rsid w:val="00021EF4"/>
    <w:rsid w:val="00046F21"/>
    <w:rsid w:val="000613B8"/>
    <w:rsid w:val="00063669"/>
    <w:rsid w:val="00076EB6"/>
    <w:rsid w:val="000C0522"/>
    <w:rsid w:val="000C07D5"/>
    <w:rsid w:val="000C36E8"/>
    <w:rsid w:val="000E0F22"/>
    <w:rsid w:val="001203CE"/>
    <w:rsid w:val="00120FE4"/>
    <w:rsid w:val="00122C46"/>
    <w:rsid w:val="001859C7"/>
    <w:rsid w:val="0019020F"/>
    <w:rsid w:val="001A5D62"/>
    <w:rsid w:val="001C4AC4"/>
    <w:rsid w:val="001D2483"/>
    <w:rsid w:val="001E6261"/>
    <w:rsid w:val="001F62D5"/>
    <w:rsid w:val="001F7877"/>
    <w:rsid w:val="00225198"/>
    <w:rsid w:val="00231F76"/>
    <w:rsid w:val="002870F2"/>
    <w:rsid w:val="00294CC5"/>
    <w:rsid w:val="00296D96"/>
    <w:rsid w:val="002A69FB"/>
    <w:rsid w:val="002D22F7"/>
    <w:rsid w:val="002E35B2"/>
    <w:rsid w:val="002F613F"/>
    <w:rsid w:val="003017C2"/>
    <w:rsid w:val="00305967"/>
    <w:rsid w:val="00305E40"/>
    <w:rsid w:val="00314B75"/>
    <w:rsid w:val="00325364"/>
    <w:rsid w:val="00340AF7"/>
    <w:rsid w:val="003451C3"/>
    <w:rsid w:val="00355D73"/>
    <w:rsid w:val="003A346D"/>
    <w:rsid w:val="003E49D0"/>
    <w:rsid w:val="003E599E"/>
    <w:rsid w:val="003F22F5"/>
    <w:rsid w:val="00411631"/>
    <w:rsid w:val="00413AD4"/>
    <w:rsid w:val="00434C98"/>
    <w:rsid w:val="004425AF"/>
    <w:rsid w:val="00470366"/>
    <w:rsid w:val="00481EFF"/>
    <w:rsid w:val="004A45E5"/>
    <w:rsid w:val="004C4046"/>
    <w:rsid w:val="004E7282"/>
    <w:rsid w:val="004F3D5D"/>
    <w:rsid w:val="004F709C"/>
    <w:rsid w:val="00503AE5"/>
    <w:rsid w:val="00505BA3"/>
    <w:rsid w:val="00533701"/>
    <w:rsid w:val="00545B47"/>
    <w:rsid w:val="00550EBE"/>
    <w:rsid w:val="00556D00"/>
    <w:rsid w:val="005738F2"/>
    <w:rsid w:val="005A0FAC"/>
    <w:rsid w:val="005A7F15"/>
    <w:rsid w:val="005F6695"/>
    <w:rsid w:val="0060503F"/>
    <w:rsid w:val="00616E8A"/>
    <w:rsid w:val="00617F11"/>
    <w:rsid w:val="00642F4D"/>
    <w:rsid w:val="006610F2"/>
    <w:rsid w:val="00666F67"/>
    <w:rsid w:val="0068237C"/>
    <w:rsid w:val="00690738"/>
    <w:rsid w:val="00694932"/>
    <w:rsid w:val="006A25BD"/>
    <w:rsid w:val="006A71CA"/>
    <w:rsid w:val="006B5331"/>
    <w:rsid w:val="006C753A"/>
    <w:rsid w:val="006F01E8"/>
    <w:rsid w:val="006F26A2"/>
    <w:rsid w:val="006F2E38"/>
    <w:rsid w:val="007046ED"/>
    <w:rsid w:val="00711829"/>
    <w:rsid w:val="00771C25"/>
    <w:rsid w:val="00791205"/>
    <w:rsid w:val="007A1B5B"/>
    <w:rsid w:val="007A59EF"/>
    <w:rsid w:val="007B4F71"/>
    <w:rsid w:val="007B57BA"/>
    <w:rsid w:val="007D3373"/>
    <w:rsid w:val="008067A5"/>
    <w:rsid w:val="00816098"/>
    <w:rsid w:val="00845484"/>
    <w:rsid w:val="00846678"/>
    <w:rsid w:val="008521A9"/>
    <w:rsid w:val="0085752C"/>
    <w:rsid w:val="0087445D"/>
    <w:rsid w:val="00877016"/>
    <w:rsid w:val="008776F2"/>
    <w:rsid w:val="00882CD0"/>
    <w:rsid w:val="008A7EAB"/>
    <w:rsid w:val="008B23F4"/>
    <w:rsid w:val="008C451D"/>
    <w:rsid w:val="008E4E6F"/>
    <w:rsid w:val="008E5141"/>
    <w:rsid w:val="00902CEE"/>
    <w:rsid w:val="00924770"/>
    <w:rsid w:val="00925BDF"/>
    <w:rsid w:val="00927787"/>
    <w:rsid w:val="00931C74"/>
    <w:rsid w:val="009354E0"/>
    <w:rsid w:val="009625FC"/>
    <w:rsid w:val="009833E4"/>
    <w:rsid w:val="009D0724"/>
    <w:rsid w:val="009D46CD"/>
    <w:rsid w:val="009F3E03"/>
    <w:rsid w:val="00A00CF5"/>
    <w:rsid w:val="00A14A72"/>
    <w:rsid w:val="00A32293"/>
    <w:rsid w:val="00A505F5"/>
    <w:rsid w:val="00A51BAC"/>
    <w:rsid w:val="00A60730"/>
    <w:rsid w:val="00AA3DA0"/>
    <w:rsid w:val="00AD5E33"/>
    <w:rsid w:val="00B051A6"/>
    <w:rsid w:val="00B12384"/>
    <w:rsid w:val="00B17571"/>
    <w:rsid w:val="00B27756"/>
    <w:rsid w:val="00B31A03"/>
    <w:rsid w:val="00B472DB"/>
    <w:rsid w:val="00B725A7"/>
    <w:rsid w:val="00B845F3"/>
    <w:rsid w:val="00BB3B92"/>
    <w:rsid w:val="00BB4254"/>
    <w:rsid w:val="00BD5067"/>
    <w:rsid w:val="00BF4D81"/>
    <w:rsid w:val="00BF58D5"/>
    <w:rsid w:val="00C160FA"/>
    <w:rsid w:val="00C501F1"/>
    <w:rsid w:val="00C65097"/>
    <w:rsid w:val="00C80824"/>
    <w:rsid w:val="00C90A99"/>
    <w:rsid w:val="00CA3A69"/>
    <w:rsid w:val="00CB3C99"/>
    <w:rsid w:val="00CD2A3F"/>
    <w:rsid w:val="00CE0427"/>
    <w:rsid w:val="00CF61AE"/>
    <w:rsid w:val="00D04464"/>
    <w:rsid w:val="00D1373B"/>
    <w:rsid w:val="00D41E11"/>
    <w:rsid w:val="00D6223C"/>
    <w:rsid w:val="00D67E1C"/>
    <w:rsid w:val="00D83B85"/>
    <w:rsid w:val="00D87D9D"/>
    <w:rsid w:val="00D9034A"/>
    <w:rsid w:val="00DA5824"/>
    <w:rsid w:val="00DB0D3A"/>
    <w:rsid w:val="00DB61C0"/>
    <w:rsid w:val="00DC1152"/>
    <w:rsid w:val="00DC7007"/>
    <w:rsid w:val="00DD0AD7"/>
    <w:rsid w:val="00DE2E59"/>
    <w:rsid w:val="00DE4CEE"/>
    <w:rsid w:val="00DF7506"/>
    <w:rsid w:val="00DF786C"/>
    <w:rsid w:val="00E326F5"/>
    <w:rsid w:val="00E32AB0"/>
    <w:rsid w:val="00E42AF7"/>
    <w:rsid w:val="00E45B9A"/>
    <w:rsid w:val="00E52428"/>
    <w:rsid w:val="00E64FE7"/>
    <w:rsid w:val="00E71067"/>
    <w:rsid w:val="00E86D39"/>
    <w:rsid w:val="00EB4856"/>
    <w:rsid w:val="00EB6BB6"/>
    <w:rsid w:val="00EC1A16"/>
    <w:rsid w:val="00EE25FA"/>
    <w:rsid w:val="00F05219"/>
    <w:rsid w:val="00F163A4"/>
    <w:rsid w:val="00F17C84"/>
    <w:rsid w:val="00F3487D"/>
    <w:rsid w:val="00F9363D"/>
    <w:rsid w:val="00F94BBF"/>
    <w:rsid w:val="00FB6594"/>
    <w:rsid w:val="00FC3DC1"/>
    <w:rsid w:val="00FF6E23"/>
    <w:rsid w:val="00FF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1A811"/>
  <w15:docId w15:val="{C443F7A4-B2B4-495E-B7F3-7722F722B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3373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0EBE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EBE"/>
    <w:pPr>
      <w:keepNext/>
      <w:keepLines/>
      <w:spacing w:before="200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0EBE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0EBE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50EB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50EBE"/>
    <w:rPr>
      <w:rFonts w:ascii="Arial" w:eastAsiaTheme="majorEastAsia" w:hAnsi="Arial" w:cstheme="majorBidi"/>
      <w:color w:val="17365D" w:themeColor="text2" w:themeShade="BF"/>
      <w:spacing w:val="5"/>
      <w:kern w:val="28"/>
      <w:sz w:val="40"/>
      <w:szCs w:val="52"/>
    </w:rPr>
  </w:style>
  <w:style w:type="paragraph" w:styleId="Footer">
    <w:name w:val="footer"/>
    <w:basedOn w:val="Normal"/>
    <w:link w:val="FooterChar"/>
    <w:unhideWhenUsed/>
    <w:rsid w:val="00AD5E33"/>
    <w:pPr>
      <w:tabs>
        <w:tab w:val="center" w:pos="4680"/>
        <w:tab w:val="right" w:pos="9360"/>
      </w:tabs>
      <w:spacing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D5E33"/>
    <w:rPr>
      <w:rFonts w:ascii="Arial" w:hAnsi="Arial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3E0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E0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054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46B"/>
    <w:rPr>
      <w:rFonts w:ascii="Arial" w:hAnsi="Arial"/>
      <w:sz w:val="24"/>
    </w:rPr>
  </w:style>
  <w:style w:type="character" w:styleId="PageNumber">
    <w:name w:val="page number"/>
    <w:basedOn w:val="DefaultParagraphFont"/>
    <w:rsid w:val="0000546B"/>
  </w:style>
  <w:style w:type="paragraph" w:styleId="NormalWeb">
    <w:name w:val="Normal (Web)"/>
    <w:basedOn w:val="Normal"/>
    <w:semiHidden/>
    <w:unhideWhenUsed/>
    <w:rsid w:val="000C07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F6695"/>
    <w:pPr>
      <w:spacing w:after="160" w:line="259" w:lineRule="auto"/>
      <w:ind w:left="720"/>
      <w:contextualSpacing/>
    </w:pPr>
    <w:rPr>
      <w:rFonts w:asciiTheme="minorHAnsi" w:hAnsiTheme="minorHAns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9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7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108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72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61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02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94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t</dc:creator>
  <cp:lastModifiedBy>Abiodun Stephen Oke</cp:lastModifiedBy>
  <cp:revision>2</cp:revision>
  <dcterms:created xsi:type="dcterms:W3CDTF">2018-11-29T20:09:00Z</dcterms:created>
  <dcterms:modified xsi:type="dcterms:W3CDTF">2018-11-29T20:09:00Z</dcterms:modified>
</cp:coreProperties>
</file>